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17E9" w:rsidRDefault="0011393D">
      <w:r>
        <w:t xml:space="preserve">CI/CD – continuous </w:t>
      </w:r>
      <w:r w:rsidR="00B27C70">
        <w:t>integration</w:t>
      </w:r>
      <w:r>
        <w:t xml:space="preserve"> and </w:t>
      </w:r>
      <w:r w:rsidR="00B27C70">
        <w:t>continuous de</w:t>
      </w:r>
      <w:r>
        <w:t>ployment</w:t>
      </w:r>
    </w:p>
    <w:p w:rsidR="0011393D" w:rsidRDefault="0011393D">
      <w:proofErr w:type="spellStart"/>
      <w:r>
        <w:t>Github</w:t>
      </w:r>
      <w:proofErr w:type="spellEnd"/>
      <w:r>
        <w:t xml:space="preserve"> actions run test before deploying it. It make sure that each test passed, even if one or two test fails, it will not allow to deploy.</w:t>
      </w:r>
    </w:p>
    <w:p w:rsidR="0011393D" w:rsidRDefault="0011393D">
      <w:r>
        <w:t>TEST DRIVEN DEVELOPMENT:</w:t>
      </w:r>
    </w:p>
    <w:p w:rsidR="0011393D" w:rsidRDefault="0011393D">
      <w:r>
        <w:t xml:space="preserve">Write first test even before writing code. We write code so that it can passed the test. So test is our major </w:t>
      </w:r>
      <w:proofErr w:type="spellStart"/>
      <w:r>
        <w:t>prirority</w:t>
      </w:r>
      <w:proofErr w:type="spellEnd"/>
      <w:r>
        <w:t>. First we learn how to write test, before jumping on to test driven development.</w:t>
      </w:r>
    </w:p>
    <w:p w:rsidR="0011393D" w:rsidRDefault="0011393D">
      <w:r>
        <w:t>Test is used to find error in the code, so to make our code error free.</w:t>
      </w:r>
    </w:p>
    <w:p w:rsidR="0011393D" w:rsidRDefault="00B27C70" w:rsidP="00B27C70">
      <w:pPr>
        <w:tabs>
          <w:tab w:val="center" w:pos="4680"/>
        </w:tabs>
      </w:pPr>
      <w:r>
        <w:t>React by default provide test dependencies</w:t>
      </w:r>
      <w:r>
        <w:tab/>
      </w:r>
    </w:p>
    <w:p w:rsidR="00B27C70" w:rsidRDefault="00B27C70" w:rsidP="00B27C70">
      <w:pPr>
        <w:tabs>
          <w:tab w:val="center" w:pos="4680"/>
        </w:tabs>
      </w:pPr>
      <w:r>
        <w:t xml:space="preserve">For CI/CD, we use </w:t>
      </w:r>
      <w:proofErr w:type="spellStart"/>
      <w:proofErr w:type="gramStart"/>
      <w:r>
        <w:t>travis</w:t>
      </w:r>
      <w:proofErr w:type="spellEnd"/>
      <w:proofErr w:type="gramEnd"/>
      <w:r>
        <w:t xml:space="preserve"> CI. </w:t>
      </w:r>
      <w:proofErr w:type="spellStart"/>
      <w:r>
        <w:t>Their</w:t>
      </w:r>
      <w:proofErr w:type="spellEnd"/>
      <w:r>
        <w:t xml:space="preserve"> we can run test </w:t>
      </w:r>
    </w:p>
    <w:p w:rsidR="00B27C70" w:rsidRDefault="00B27C70" w:rsidP="00B27C70">
      <w:pPr>
        <w:tabs>
          <w:tab w:val="center" w:pos="4680"/>
        </w:tabs>
      </w:pPr>
      <w:r>
        <w:t>In react, App.test.js and files similar to that use to run the test</w:t>
      </w:r>
    </w:p>
    <w:p w:rsidR="008F72E2" w:rsidRDefault="008F72E2" w:rsidP="00B27C70">
      <w:pPr>
        <w:tabs>
          <w:tab w:val="center" w:pos="4680"/>
        </w:tabs>
      </w:pPr>
      <w:r>
        <w:t>We are automating the test</w:t>
      </w:r>
    </w:p>
    <w:p w:rsidR="0011393D" w:rsidRDefault="00B27C70">
      <w:r>
        <w:t>To run the test in react:</w:t>
      </w:r>
    </w:p>
    <w:p w:rsidR="00B27C70" w:rsidRDefault="00B27C70">
      <w:r>
        <w:t xml:space="preserve">Yarn test </w:t>
      </w:r>
    </w:p>
    <w:p w:rsidR="00B27C70" w:rsidRDefault="00B27C70">
      <w:proofErr w:type="gramStart"/>
      <w:r>
        <w:t>or</w:t>
      </w:r>
      <w:proofErr w:type="gramEnd"/>
      <w:r>
        <w:t xml:space="preserve"> </w:t>
      </w:r>
    </w:p>
    <w:p w:rsidR="00B27C70" w:rsidRDefault="00B27C70">
      <w:proofErr w:type="spellStart"/>
      <w:proofErr w:type="gramStart"/>
      <w:r>
        <w:t>npm</w:t>
      </w:r>
      <w:proofErr w:type="spellEnd"/>
      <w:proofErr w:type="gramEnd"/>
      <w:r>
        <w:t xml:space="preserve"> test</w:t>
      </w:r>
    </w:p>
    <w:p w:rsidR="00B27C70" w:rsidRDefault="00B27C70">
      <w:r>
        <w:t>To import test:</w:t>
      </w:r>
    </w:p>
    <w:p w:rsidR="00B27C70" w:rsidRPr="00B27C70" w:rsidRDefault="00B27C70" w:rsidP="00B27C7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27C70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B27C70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B27C70">
        <w:rPr>
          <w:rFonts w:ascii="Consolas" w:eastAsia="Times New Roman" w:hAnsi="Consolas" w:cs="Times New Roman"/>
          <w:color w:val="9CDCFE"/>
          <w:sz w:val="21"/>
          <w:szCs w:val="21"/>
        </w:rPr>
        <w:t>render</w:t>
      </w:r>
      <w:r w:rsidRPr="00B27C7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B27C70">
        <w:rPr>
          <w:rFonts w:ascii="Consolas" w:eastAsia="Times New Roman" w:hAnsi="Consolas" w:cs="Times New Roman"/>
          <w:color w:val="9CDCFE"/>
          <w:sz w:val="21"/>
          <w:szCs w:val="21"/>
        </w:rPr>
        <w:t>screen</w:t>
      </w:r>
      <w:r w:rsidRPr="00B27C70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B27C70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27C7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27C70">
        <w:rPr>
          <w:rFonts w:ascii="Consolas" w:eastAsia="Times New Roman" w:hAnsi="Consolas" w:cs="Times New Roman"/>
          <w:color w:val="CE9178"/>
          <w:sz w:val="21"/>
          <w:szCs w:val="21"/>
        </w:rPr>
        <w:t>'@testing-library/react'</w:t>
      </w:r>
      <w:r w:rsidRPr="00B27C70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27C70" w:rsidRDefault="00B27C70"/>
    <w:p w:rsidR="00010184" w:rsidRDefault="00010184">
      <w:r>
        <w:t>TEST: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test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>
        <w:rPr>
          <w:rFonts w:ascii="Consolas" w:eastAsia="Times New Roman" w:hAnsi="Consolas" w:cs="Times New Roman"/>
          <w:color w:val="CE9178"/>
          <w:sz w:val="21"/>
          <w:szCs w:val="21"/>
        </w:rPr>
        <w:t>‘test name</w:t>
      </w:r>
      <w:r w:rsidRPr="00010184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, () </w:t>
      </w:r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getByTex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 xml:space="preserve">Component to </w:t>
      </w:r>
      <w:proofErr w:type="spellStart"/>
      <w:r>
        <w:rPr>
          <w:rFonts w:ascii="Consolas" w:eastAsia="Times New Roman" w:hAnsi="Consolas" w:cs="Times New Roman"/>
          <w:color w:val="808080"/>
          <w:sz w:val="21"/>
          <w:szCs w:val="21"/>
        </w:rPr>
        <w:t>used</w:t>
      </w:r>
      <w:proofErr w:type="spellEnd"/>
      <w:r>
        <w:rPr>
          <w:rFonts w:ascii="Consolas" w:eastAsia="Times New Roman" w:hAnsi="Consolas" w:cs="Times New Roman"/>
          <w:color w:val="808080"/>
          <w:sz w:val="21"/>
          <w:szCs w:val="21"/>
        </w:rPr>
        <w:t xml:space="preserve"> like &lt;App/&gt;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10184">
        <w:rPr>
          <w:rFonts w:ascii="Consolas" w:eastAsia="Times New Roman" w:hAnsi="Consolas" w:cs="Times New Roman"/>
          <w:color w:val="4FC1FF"/>
          <w:sz w:val="21"/>
          <w:szCs w:val="21"/>
        </w:rPr>
        <w:t>linkElemen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getByTex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0184">
        <w:rPr>
          <w:rFonts w:ascii="Consolas" w:eastAsia="Times New Roman" w:hAnsi="Consolas" w:cs="Times New Roman"/>
          <w:color w:val="D16969"/>
          <w:sz w:val="21"/>
          <w:szCs w:val="21"/>
        </w:rPr>
        <w:t>/</w:t>
      </w:r>
      <w:r>
        <w:rPr>
          <w:rFonts w:ascii="Consolas" w:eastAsia="Times New Roman" w:hAnsi="Consolas" w:cs="Times New Roman"/>
          <w:color w:val="D16969"/>
          <w:sz w:val="21"/>
          <w:szCs w:val="21"/>
        </w:rPr>
        <w:t>What we want to test like Hello World</w:t>
      </w:r>
      <w:r w:rsidRPr="00010184">
        <w:rPr>
          <w:rFonts w:ascii="Consolas" w:eastAsia="Times New Roman" w:hAnsi="Consolas" w:cs="Times New Roman"/>
          <w:color w:val="D16969"/>
          <w:sz w:val="21"/>
          <w:szCs w:val="21"/>
        </w:rPr>
        <w:t>/</w:t>
      </w:r>
      <w:proofErr w:type="spellStart"/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10184">
        <w:rPr>
          <w:rFonts w:ascii="Consolas" w:eastAsia="Times New Roman" w:hAnsi="Consolas" w:cs="Times New Roman"/>
          <w:color w:val="4FC1FF"/>
          <w:sz w:val="21"/>
          <w:szCs w:val="21"/>
        </w:rPr>
        <w:t>linkElemen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toBeInTheDocumen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0184" w:rsidRDefault="00010184"/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010184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1018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10184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10184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01018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    Hello World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    Hello Muneeb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10184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10184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10184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0184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0184" w:rsidRDefault="00010184"/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test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10184">
        <w:rPr>
          <w:rFonts w:ascii="Consolas" w:eastAsia="Times New Roman" w:hAnsi="Consolas" w:cs="Times New Roman"/>
          <w:color w:val="CE9178"/>
          <w:sz w:val="21"/>
          <w:szCs w:val="21"/>
        </w:rPr>
        <w:t>'renders learn react link'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, () </w:t>
      </w:r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getByTex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018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0184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018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10184">
        <w:rPr>
          <w:rFonts w:ascii="Consolas" w:eastAsia="Times New Roman" w:hAnsi="Consolas" w:cs="Times New Roman"/>
          <w:color w:val="4FC1FF"/>
          <w:sz w:val="21"/>
          <w:szCs w:val="21"/>
        </w:rPr>
        <w:t>linkElemen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getByTex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0184">
        <w:rPr>
          <w:rFonts w:ascii="Consolas" w:eastAsia="Times New Roman" w:hAnsi="Consolas" w:cs="Times New Roman"/>
          <w:color w:val="D16969"/>
          <w:sz w:val="21"/>
          <w:szCs w:val="21"/>
        </w:rPr>
        <w:t>/Hello World/</w:t>
      </w:r>
      <w:proofErr w:type="spellStart"/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10184">
        <w:rPr>
          <w:rFonts w:ascii="Consolas" w:eastAsia="Times New Roman" w:hAnsi="Consolas" w:cs="Times New Roman"/>
          <w:color w:val="4FC1FF"/>
          <w:sz w:val="21"/>
          <w:szCs w:val="21"/>
        </w:rPr>
        <w:t>linkElemen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toBeInTheDocumen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test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10184">
        <w:rPr>
          <w:rFonts w:ascii="Consolas" w:eastAsia="Times New Roman" w:hAnsi="Consolas" w:cs="Times New Roman"/>
          <w:color w:val="CE9178"/>
          <w:sz w:val="21"/>
          <w:szCs w:val="21"/>
        </w:rPr>
        <w:t>'test case'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, () </w:t>
      </w:r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getByTex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0184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10184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10184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10184">
        <w:rPr>
          <w:rFonts w:ascii="Consolas" w:eastAsia="Times New Roman" w:hAnsi="Consolas" w:cs="Times New Roman"/>
          <w:color w:val="4FC1FF"/>
          <w:sz w:val="21"/>
          <w:szCs w:val="21"/>
        </w:rPr>
        <w:t>linkElemen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getByTex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10184">
        <w:rPr>
          <w:rFonts w:ascii="Consolas" w:eastAsia="Times New Roman" w:hAnsi="Consolas" w:cs="Times New Roman"/>
          <w:color w:val="D16969"/>
          <w:sz w:val="21"/>
          <w:szCs w:val="21"/>
        </w:rPr>
        <w:t>/Hello Muneeb/</w:t>
      </w:r>
      <w:proofErr w:type="spellStart"/>
      <w:r w:rsidRPr="00010184">
        <w:rPr>
          <w:rFonts w:ascii="Consolas" w:eastAsia="Times New Roman" w:hAnsi="Consolas" w:cs="Times New Roman"/>
          <w:color w:val="569CD6"/>
          <w:sz w:val="21"/>
          <w:szCs w:val="21"/>
        </w:rPr>
        <w:t>i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expect</w:t>
      </w: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010184">
        <w:rPr>
          <w:rFonts w:ascii="Consolas" w:eastAsia="Times New Roman" w:hAnsi="Consolas" w:cs="Times New Roman"/>
          <w:color w:val="4FC1FF"/>
          <w:sz w:val="21"/>
          <w:szCs w:val="21"/>
        </w:rPr>
        <w:t>linkElemen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010184">
        <w:rPr>
          <w:rFonts w:ascii="Consolas" w:eastAsia="Times New Roman" w:hAnsi="Consolas" w:cs="Times New Roman"/>
          <w:color w:val="DCDCAA"/>
          <w:sz w:val="21"/>
          <w:szCs w:val="21"/>
        </w:rPr>
        <w:t>toBeInTheDocument</w:t>
      </w:r>
      <w:proofErr w:type="spellEnd"/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10184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010184" w:rsidRPr="00010184" w:rsidRDefault="00010184" w:rsidP="0001018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10184" w:rsidRDefault="00010184"/>
    <w:p w:rsidR="00010184" w:rsidRDefault="00010184">
      <w:r>
        <w:t xml:space="preserve">Now this, time we need to check again </w:t>
      </w:r>
      <w:proofErr w:type="spellStart"/>
      <w:r>
        <w:t>again</w:t>
      </w:r>
      <w:proofErr w:type="spellEnd"/>
      <w:r>
        <w:t xml:space="preserve"> whether all test has been passed or not, to avoid this we use CI/CD technique, it will automatically run the test cases and keep checked them.</w:t>
      </w:r>
    </w:p>
    <w:p w:rsidR="00010184" w:rsidRDefault="00FF06DD">
      <w:r>
        <w:t xml:space="preserve">For this, we use </w:t>
      </w:r>
      <w:proofErr w:type="spellStart"/>
      <w:proofErr w:type="gramStart"/>
      <w:r>
        <w:t>travis</w:t>
      </w:r>
      <w:proofErr w:type="spellEnd"/>
      <w:proofErr w:type="gramEnd"/>
      <w:r>
        <w:t xml:space="preserve"> ci and it give option to run test cases.</w:t>
      </w:r>
    </w:p>
    <w:p w:rsidR="00FF06DD" w:rsidRDefault="00FF06DD">
      <w:r>
        <w:t xml:space="preserve">First we place test cases in </w:t>
      </w:r>
      <w:proofErr w:type="spellStart"/>
      <w:proofErr w:type="gramStart"/>
      <w:r>
        <w:t>travis</w:t>
      </w:r>
      <w:proofErr w:type="spellEnd"/>
      <w:proofErr w:type="gramEnd"/>
      <w:r>
        <w:t xml:space="preserve"> ci, then it will run test and after that we can deploy it on surge or anywhere else. </w:t>
      </w:r>
      <w:proofErr w:type="spellStart"/>
      <w:r>
        <w:t>Incase</w:t>
      </w:r>
      <w:proofErr w:type="spellEnd"/>
      <w:r>
        <w:t xml:space="preserve"> of surge, </w:t>
      </w:r>
      <w:proofErr w:type="spellStart"/>
      <w:r>
        <w:t>github</w:t>
      </w:r>
      <w:proofErr w:type="spellEnd"/>
      <w:r>
        <w:t xml:space="preserve"> actions check whether these test cases passed or not, after that it will deploy on surge</w:t>
      </w:r>
    </w:p>
    <w:p w:rsidR="00010184" w:rsidRDefault="00FF06DD" w:rsidP="00FF06DD">
      <w:pPr>
        <w:pStyle w:val="ListParagraph"/>
        <w:numPr>
          <w:ilvl w:val="0"/>
          <w:numId w:val="1"/>
        </w:numPr>
      </w:pPr>
      <w:r>
        <w:t>CREATE TRAVIS CI ACCOUNT.</w:t>
      </w:r>
    </w:p>
    <w:p w:rsidR="00FF06DD" w:rsidRDefault="00FF06DD" w:rsidP="00FF06DD">
      <w:pPr>
        <w:pStyle w:val="ListParagraph"/>
        <w:numPr>
          <w:ilvl w:val="0"/>
          <w:numId w:val="1"/>
        </w:numPr>
      </w:pPr>
      <w:r>
        <w:t>Then create .</w:t>
      </w:r>
      <w:proofErr w:type="spellStart"/>
      <w:r>
        <w:t>travis.yml</w:t>
      </w:r>
      <w:proofErr w:type="spellEnd"/>
      <w:r>
        <w:t xml:space="preserve"> file outside </w:t>
      </w:r>
      <w:proofErr w:type="spellStart"/>
      <w:r>
        <w:t>src</w:t>
      </w:r>
      <w:proofErr w:type="spellEnd"/>
      <w:r>
        <w:t xml:space="preserve"> folder.</w:t>
      </w:r>
    </w:p>
    <w:p w:rsidR="006139A6" w:rsidRDefault="006139A6" w:rsidP="006139A6">
      <w:r>
        <w:t xml:space="preserve">In </w:t>
      </w:r>
      <w:proofErr w:type="spellStart"/>
      <w:r>
        <w:t>travis.yml</w:t>
      </w:r>
      <w:proofErr w:type="spellEnd"/>
      <w:r>
        <w:t>:</w:t>
      </w:r>
    </w:p>
    <w:p w:rsidR="006139A6" w:rsidRPr="006139A6" w:rsidRDefault="006139A6" w:rsidP="006139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6139A6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proofErr w:type="gramEnd"/>
      <w:r w:rsidRPr="006139A6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:rsidR="006139A6" w:rsidRPr="006139A6" w:rsidRDefault="006139A6" w:rsidP="006139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39A6">
        <w:rPr>
          <w:rFonts w:ascii="Consolas" w:eastAsia="Times New Roman" w:hAnsi="Consolas" w:cs="Times New Roman"/>
          <w:color w:val="D4D4D4"/>
          <w:sz w:val="21"/>
          <w:szCs w:val="21"/>
        </w:rPr>
        <w:t>  - </w:t>
      </w:r>
      <w:proofErr w:type="spellStart"/>
      <w:proofErr w:type="gramStart"/>
      <w:r w:rsidRPr="006139A6">
        <w:rPr>
          <w:rFonts w:ascii="Consolas" w:eastAsia="Times New Roman" w:hAnsi="Consolas" w:cs="Times New Roman"/>
          <w:color w:val="CE9178"/>
          <w:sz w:val="21"/>
          <w:szCs w:val="21"/>
        </w:rPr>
        <w:t>npm</w:t>
      </w:r>
      <w:proofErr w:type="spellEnd"/>
      <w:proofErr w:type="gramEnd"/>
      <w:r w:rsidRPr="006139A6">
        <w:rPr>
          <w:rFonts w:ascii="Consolas" w:eastAsia="Times New Roman" w:hAnsi="Consolas" w:cs="Times New Roman"/>
          <w:color w:val="CE9178"/>
          <w:sz w:val="21"/>
          <w:szCs w:val="21"/>
        </w:rPr>
        <w:t> install</w:t>
      </w:r>
    </w:p>
    <w:p w:rsidR="006139A6" w:rsidRPr="006139A6" w:rsidRDefault="006139A6" w:rsidP="006139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39A6">
        <w:rPr>
          <w:rFonts w:ascii="Consolas" w:eastAsia="Times New Roman" w:hAnsi="Consolas" w:cs="Times New Roman"/>
          <w:color w:val="D4D4D4"/>
          <w:sz w:val="21"/>
          <w:szCs w:val="21"/>
        </w:rPr>
        <w:t>  - </w:t>
      </w:r>
      <w:proofErr w:type="spellStart"/>
      <w:proofErr w:type="gramStart"/>
      <w:r w:rsidRPr="006139A6">
        <w:rPr>
          <w:rFonts w:ascii="Consolas" w:eastAsia="Times New Roman" w:hAnsi="Consolas" w:cs="Times New Roman"/>
          <w:color w:val="CE9178"/>
          <w:sz w:val="21"/>
          <w:szCs w:val="21"/>
        </w:rPr>
        <w:t>npm</w:t>
      </w:r>
      <w:proofErr w:type="spellEnd"/>
      <w:proofErr w:type="gramEnd"/>
      <w:r w:rsidRPr="006139A6">
        <w:rPr>
          <w:rFonts w:ascii="Consolas" w:eastAsia="Times New Roman" w:hAnsi="Consolas" w:cs="Times New Roman"/>
          <w:color w:val="CE9178"/>
          <w:sz w:val="21"/>
          <w:szCs w:val="21"/>
        </w:rPr>
        <w:t> test</w:t>
      </w:r>
    </w:p>
    <w:p w:rsidR="006139A6" w:rsidRPr="006139A6" w:rsidRDefault="006139A6" w:rsidP="006139A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139A6">
        <w:rPr>
          <w:rFonts w:ascii="Consolas" w:eastAsia="Times New Roman" w:hAnsi="Consolas" w:cs="Times New Roman"/>
          <w:color w:val="D4D4D4"/>
          <w:sz w:val="21"/>
          <w:szCs w:val="21"/>
        </w:rPr>
        <w:t>  - </w:t>
      </w:r>
      <w:proofErr w:type="spellStart"/>
      <w:proofErr w:type="gramStart"/>
      <w:r w:rsidRPr="006139A6">
        <w:rPr>
          <w:rFonts w:ascii="Consolas" w:eastAsia="Times New Roman" w:hAnsi="Consolas" w:cs="Times New Roman"/>
          <w:color w:val="CE9178"/>
          <w:sz w:val="21"/>
          <w:szCs w:val="21"/>
        </w:rPr>
        <w:t>npm</w:t>
      </w:r>
      <w:proofErr w:type="spellEnd"/>
      <w:proofErr w:type="gramEnd"/>
      <w:r w:rsidRPr="006139A6">
        <w:rPr>
          <w:rFonts w:ascii="Consolas" w:eastAsia="Times New Roman" w:hAnsi="Consolas" w:cs="Times New Roman"/>
          <w:color w:val="CE9178"/>
          <w:sz w:val="21"/>
          <w:szCs w:val="21"/>
        </w:rPr>
        <w:t> run build</w:t>
      </w:r>
    </w:p>
    <w:p w:rsidR="006139A6" w:rsidRDefault="006139A6" w:rsidP="006139A6"/>
    <w:p w:rsidR="006139A6" w:rsidRDefault="006139A6" w:rsidP="006139A6">
      <w:r>
        <w:t xml:space="preserve">Travis clone repository from </w:t>
      </w:r>
      <w:proofErr w:type="spellStart"/>
      <w:r>
        <w:t>github</w:t>
      </w:r>
      <w:proofErr w:type="spellEnd"/>
      <w:r>
        <w:t xml:space="preserve">, then use </w:t>
      </w:r>
      <w:proofErr w:type="spellStart"/>
      <w:r>
        <w:t>npm</w:t>
      </w:r>
      <w:proofErr w:type="spellEnd"/>
      <w:r>
        <w:t xml:space="preserve"> install to install dependencies, then </w:t>
      </w:r>
      <w:proofErr w:type="spellStart"/>
      <w:r>
        <w:t>npm</w:t>
      </w:r>
      <w:proofErr w:type="spellEnd"/>
      <w:r>
        <w:t xml:space="preserve"> test to run the test, then build and if all successful then deploy </w:t>
      </w:r>
    </w:p>
    <w:p w:rsidR="003E1C85" w:rsidRDefault="003E1C85" w:rsidP="006139A6">
      <w:r>
        <w:t xml:space="preserve">Deploy can be </w:t>
      </w:r>
      <w:proofErr w:type="spellStart"/>
      <w:r>
        <w:t>github</w:t>
      </w:r>
      <w:proofErr w:type="spellEnd"/>
      <w:r>
        <w:t xml:space="preserve"> </w:t>
      </w:r>
      <w:proofErr w:type="gramStart"/>
      <w:r>
        <w:t>pages(</w:t>
      </w:r>
      <w:proofErr w:type="spellStart"/>
      <w:proofErr w:type="gramEnd"/>
      <w:r>
        <w:t>gh.pages</w:t>
      </w:r>
      <w:proofErr w:type="spellEnd"/>
      <w:r>
        <w:t>) or surge</w:t>
      </w:r>
    </w:p>
    <w:p w:rsidR="003E1C85" w:rsidRDefault="003E1C85" w:rsidP="006139A6"/>
    <w:p w:rsidR="003E1C85" w:rsidRDefault="003E1C85" w:rsidP="006139A6"/>
    <w:p w:rsidR="003E1C85" w:rsidRDefault="003E1C85" w:rsidP="006139A6"/>
    <w:p w:rsidR="003E1C85" w:rsidRDefault="003E1C85" w:rsidP="006139A6"/>
    <w:p w:rsidR="003E1C85" w:rsidRDefault="003E1C85" w:rsidP="006139A6"/>
    <w:p w:rsidR="003E1C85" w:rsidRPr="003E1C85" w:rsidRDefault="003E1C85" w:rsidP="003E1C8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E1C85">
        <w:rPr>
          <w:rFonts w:ascii="Consolas" w:eastAsia="Times New Roman" w:hAnsi="Consolas" w:cs="Times New Roman"/>
          <w:color w:val="569CD6"/>
          <w:sz w:val="21"/>
          <w:szCs w:val="21"/>
        </w:rPr>
        <w:t>deploy</w:t>
      </w:r>
      <w:proofErr w:type="gramEnd"/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</w:p>
    <w:p w:rsidR="003E1C85" w:rsidRPr="003E1C85" w:rsidRDefault="003E1C85" w:rsidP="003E1C8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E1C85">
        <w:rPr>
          <w:rFonts w:ascii="Consolas" w:eastAsia="Times New Roman" w:hAnsi="Consolas" w:cs="Times New Roman"/>
          <w:color w:val="569CD6"/>
          <w:sz w:val="21"/>
          <w:szCs w:val="21"/>
        </w:rPr>
        <w:t>provider</w:t>
      </w:r>
      <w:proofErr w:type="gramEnd"/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E1C85">
        <w:rPr>
          <w:rFonts w:ascii="Consolas" w:eastAsia="Times New Roman" w:hAnsi="Consolas" w:cs="Times New Roman"/>
          <w:color w:val="CE9178"/>
          <w:sz w:val="21"/>
          <w:szCs w:val="21"/>
        </w:rPr>
        <w:t>surge</w:t>
      </w:r>
    </w:p>
    <w:p w:rsidR="003E1C85" w:rsidRPr="003E1C85" w:rsidRDefault="003E1C85" w:rsidP="003E1C8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3E1C85">
        <w:rPr>
          <w:rFonts w:ascii="Consolas" w:eastAsia="Times New Roman" w:hAnsi="Consolas" w:cs="Times New Roman"/>
          <w:color w:val="569CD6"/>
          <w:sz w:val="21"/>
          <w:szCs w:val="21"/>
        </w:rPr>
        <w:t>skip_cleanup</w:t>
      </w:r>
      <w:proofErr w:type="spellEnd"/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E1C85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:rsidR="003E1C85" w:rsidRPr="003E1C85" w:rsidRDefault="003E1C85" w:rsidP="003E1C8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E1C85">
        <w:rPr>
          <w:rFonts w:ascii="Consolas" w:eastAsia="Times New Roman" w:hAnsi="Consolas" w:cs="Times New Roman"/>
          <w:color w:val="569CD6"/>
          <w:sz w:val="21"/>
          <w:szCs w:val="21"/>
        </w:rPr>
        <w:t>domain</w:t>
      </w:r>
      <w:proofErr w:type="gramEnd"/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</w:p>
    <w:p w:rsidR="003E1C85" w:rsidRPr="003E1C85" w:rsidRDefault="003E1C85" w:rsidP="003E1C8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E1C85">
        <w:rPr>
          <w:rFonts w:ascii="Consolas" w:eastAsia="Times New Roman" w:hAnsi="Consolas" w:cs="Times New Roman"/>
          <w:color w:val="569CD6"/>
          <w:sz w:val="21"/>
          <w:szCs w:val="21"/>
        </w:rPr>
        <w:t>project</w:t>
      </w:r>
      <w:proofErr w:type="gramEnd"/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E1C85">
        <w:rPr>
          <w:rFonts w:ascii="Consolas" w:eastAsia="Times New Roman" w:hAnsi="Consolas" w:cs="Times New Roman"/>
          <w:color w:val="CE9178"/>
          <w:sz w:val="21"/>
          <w:szCs w:val="21"/>
        </w:rPr>
        <w:t>./build/</w:t>
      </w:r>
    </w:p>
    <w:p w:rsidR="003E1C85" w:rsidRPr="003E1C85" w:rsidRDefault="003E1C85" w:rsidP="003E1C8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E1C85" w:rsidRPr="003E1C85" w:rsidRDefault="003E1C85" w:rsidP="003E1C8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3E1C85">
        <w:rPr>
          <w:rFonts w:ascii="Consolas" w:eastAsia="Times New Roman" w:hAnsi="Consolas" w:cs="Times New Roman"/>
          <w:color w:val="569CD6"/>
          <w:sz w:val="21"/>
          <w:szCs w:val="21"/>
        </w:rPr>
        <w:t>on</w:t>
      </w:r>
      <w:proofErr w:type="gramEnd"/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</w:p>
    <w:p w:rsidR="003E1C85" w:rsidRPr="003E1C85" w:rsidRDefault="003E1C85" w:rsidP="003E1C8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3E1C85">
        <w:rPr>
          <w:rFonts w:ascii="Consolas" w:eastAsia="Times New Roman" w:hAnsi="Consolas" w:cs="Times New Roman"/>
          <w:color w:val="569CD6"/>
          <w:sz w:val="21"/>
          <w:szCs w:val="21"/>
        </w:rPr>
        <w:t>branch</w:t>
      </w:r>
      <w:proofErr w:type="gramEnd"/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E1C85">
        <w:rPr>
          <w:rFonts w:ascii="Consolas" w:eastAsia="Times New Roman" w:hAnsi="Consolas" w:cs="Times New Roman"/>
          <w:color w:val="CE9178"/>
          <w:sz w:val="21"/>
          <w:szCs w:val="21"/>
        </w:rPr>
        <w:t>master</w:t>
      </w:r>
      <w:r w:rsidRPr="003E1C8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3E1C85" w:rsidRDefault="003E1C85" w:rsidP="006139A6">
      <w:r>
        <w:t>Now we are left with domain, for domain run this command</w:t>
      </w:r>
    </w:p>
    <w:p w:rsidR="003E1C85" w:rsidRDefault="003E1C85" w:rsidP="006139A6">
      <w:proofErr w:type="spellStart"/>
      <w:proofErr w:type="gramStart"/>
      <w:r w:rsidRPr="003E1C85">
        <w:t>npm</w:t>
      </w:r>
      <w:proofErr w:type="spellEnd"/>
      <w:proofErr w:type="gramEnd"/>
      <w:r w:rsidRPr="003E1C85">
        <w:t xml:space="preserve"> run build &amp;&amp; cd build &amp;&amp; surge</w:t>
      </w:r>
    </w:p>
    <w:p w:rsidR="003E1C85" w:rsidRDefault="003E1C85" w:rsidP="006139A6">
      <w:r>
        <w:t>It will create build file, then go into that file and then deploy it on surge and give us the domain</w:t>
      </w:r>
    </w:p>
    <w:p w:rsidR="003E1C85" w:rsidRDefault="003E1C85" w:rsidP="006139A6">
      <w:r>
        <w:t>After doing that, I got this command</w:t>
      </w:r>
      <w:bookmarkStart w:id="0" w:name="_GoBack"/>
      <w:bookmarkEnd w:id="0"/>
    </w:p>
    <w:p w:rsidR="003E1C85" w:rsidRDefault="003E1C85" w:rsidP="006139A6">
      <w:proofErr w:type="gramStart"/>
      <w:r w:rsidRPr="003E1C85">
        <w:t>tasteless-dad.surge.sh</w:t>
      </w:r>
      <w:proofErr w:type="gramEnd"/>
    </w:p>
    <w:p w:rsidR="003D1E5C" w:rsidRDefault="003D1E5C" w:rsidP="006139A6">
      <w:proofErr w:type="gramStart"/>
      <w:r w:rsidRPr="003D1E5C">
        <w:t>happy-eyes.surge.sh</w:t>
      </w:r>
      <w:proofErr w:type="gramEnd"/>
    </w:p>
    <w:p w:rsidR="008F72E2" w:rsidRDefault="008F72E2" w:rsidP="006139A6">
      <w:r>
        <w:t xml:space="preserve">In client side, we automate </w:t>
      </w:r>
      <w:proofErr w:type="spellStart"/>
      <w:r>
        <w:t>ui</w:t>
      </w:r>
      <w:proofErr w:type="spellEnd"/>
      <w:r>
        <w:t xml:space="preserve"> testing. </w:t>
      </w:r>
    </w:p>
    <w:sectPr w:rsidR="008F72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3D93E73"/>
    <w:multiLevelType w:val="hybridMultilevel"/>
    <w:tmpl w:val="BD7E2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QwNDMwtzA3sDCzsDBX0lEKTi0uzszPAykwrAUAkgGtEiwAAAA="/>
  </w:docVars>
  <w:rsids>
    <w:rsidRoot w:val="0011393D"/>
    <w:rsid w:val="00010184"/>
    <w:rsid w:val="0011393D"/>
    <w:rsid w:val="003D1E5C"/>
    <w:rsid w:val="003E1C85"/>
    <w:rsid w:val="004E17E9"/>
    <w:rsid w:val="006139A6"/>
    <w:rsid w:val="00802F4B"/>
    <w:rsid w:val="008F72E2"/>
    <w:rsid w:val="00B27C70"/>
    <w:rsid w:val="00FF0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F5C7AA-24E3-4457-AE1C-16296DC0B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06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45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90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87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5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3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3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69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1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7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3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07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2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6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4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78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91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7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56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6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3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</cp:revision>
  <dcterms:created xsi:type="dcterms:W3CDTF">2020-11-14T08:27:00Z</dcterms:created>
  <dcterms:modified xsi:type="dcterms:W3CDTF">2020-11-14T19:22:00Z</dcterms:modified>
</cp:coreProperties>
</file>